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8B331" w14:textId="6D0CE603" w:rsidR="00B104BE" w:rsidRPr="00461568" w:rsidRDefault="00461568" w:rsidP="006D23D2">
      <w:pPr>
        <w:pStyle w:val="SingleTxtG"/>
        <w:jc w:val="center"/>
        <w:rPr>
          <w:sz w:val="24"/>
          <w:szCs w:val="24"/>
          <w:lang w:val="fr-BE"/>
        </w:rPr>
      </w:pPr>
      <w:bookmarkStart w:id="0" w:name="_GoBack"/>
      <w:bookmarkEnd w:id="0"/>
      <w:r w:rsidRPr="00461568">
        <w:rPr>
          <w:sz w:val="24"/>
          <w:szCs w:val="24"/>
          <w:lang w:val="fr-BE"/>
        </w:rPr>
        <w:t>GROUPE DE TRAVAIL SUR LA DETENTION ARBITRAIRE</w:t>
      </w:r>
    </w:p>
    <w:p w14:paraId="778F5615" w14:textId="77777777" w:rsidR="00B104BE" w:rsidRPr="00461568" w:rsidRDefault="00B104BE" w:rsidP="006D23D2">
      <w:pPr>
        <w:pStyle w:val="SingleTxtG"/>
        <w:jc w:val="center"/>
        <w:rPr>
          <w:sz w:val="24"/>
          <w:szCs w:val="24"/>
          <w:u w:val="single"/>
          <w:lang w:val="fr-BE"/>
        </w:rPr>
      </w:pPr>
    </w:p>
    <w:p w14:paraId="50E66A6D" w14:textId="2D51A81D" w:rsidR="006D23D2" w:rsidRPr="00461568" w:rsidRDefault="00461568" w:rsidP="006D23D2">
      <w:pPr>
        <w:pStyle w:val="SingleTxtG"/>
        <w:jc w:val="center"/>
        <w:rPr>
          <w:sz w:val="24"/>
          <w:szCs w:val="24"/>
          <w:u w:val="single"/>
          <w:lang w:val="fr-BE"/>
        </w:rPr>
      </w:pPr>
      <w:r w:rsidRPr="00461568">
        <w:rPr>
          <w:sz w:val="24"/>
          <w:szCs w:val="24"/>
          <w:u w:val="single"/>
          <w:lang w:val="fr-BE"/>
        </w:rPr>
        <w:t>FORMULAIRE DE CONSENTEMENT</w:t>
      </w:r>
    </w:p>
    <w:p w14:paraId="328DA8BF" w14:textId="77777777" w:rsidR="006D23D2" w:rsidRPr="00461568" w:rsidRDefault="006D23D2" w:rsidP="004D1074">
      <w:pPr>
        <w:pStyle w:val="SingleTxtG"/>
        <w:rPr>
          <w:sz w:val="24"/>
          <w:szCs w:val="24"/>
          <w:lang w:val="fr-BE"/>
        </w:rPr>
      </w:pPr>
    </w:p>
    <w:p w14:paraId="7F8F765C" w14:textId="77777777" w:rsidR="006D23D2" w:rsidRPr="00461568" w:rsidRDefault="006D23D2" w:rsidP="004D1074">
      <w:pPr>
        <w:pStyle w:val="SingleTxtG"/>
        <w:rPr>
          <w:sz w:val="24"/>
          <w:szCs w:val="24"/>
          <w:lang w:val="fr-BE"/>
        </w:rPr>
      </w:pPr>
    </w:p>
    <w:p w14:paraId="625AC30D" w14:textId="6C874B83" w:rsidR="004D1074" w:rsidRDefault="00461568" w:rsidP="004D1074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En signant ci-dessous,</w:t>
      </w:r>
    </w:p>
    <w:p w14:paraId="1D68C6DF" w14:textId="77777777" w:rsidR="00461568" w:rsidRPr="00461568" w:rsidRDefault="00461568" w:rsidP="004D1074">
      <w:pPr>
        <w:pStyle w:val="SingleTxtG"/>
        <w:ind w:left="0"/>
        <w:rPr>
          <w:sz w:val="24"/>
          <w:szCs w:val="24"/>
          <w:lang w:val="fr-BE"/>
        </w:rPr>
      </w:pPr>
    </w:p>
    <w:p w14:paraId="2ECFA500" w14:textId="77777777" w:rsidR="000B332B" w:rsidRDefault="00461568" w:rsidP="004D1074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Je, soussigné(e)</w:t>
      </w:r>
      <w:r w:rsidR="001360CF" w:rsidRPr="00461568">
        <w:rPr>
          <w:sz w:val="24"/>
          <w:szCs w:val="24"/>
          <w:lang w:val="fr-BE"/>
        </w:rPr>
        <w:t xml:space="preserve">, </w:t>
      </w:r>
      <w:r w:rsidR="001360CF" w:rsidRPr="00461568">
        <w:rPr>
          <w:lang w:val="fr-BE"/>
        </w:rPr>
        <w:t>[</w:t>
      </w:r>
      <w:r w:rsidRPr="00461568">
        <w:rPr>
          <w:lang w:val="fr-BE"/>
        </w:rPr>
        <w:t>nom</w:t>
      </w:r>
      <w:r w:rsidR="0013717B" w:rsidRPr="00461568">
        <w:rPr>
          <w:lang w:val="fr-BE"/>
        </w:rPr>
        <w:t>]</w:t>
      </w:r>
      <w:r w:rsidR="001360CF" w:rsidRPr="00461568">
        <w:rPr>
          <w:sz w:val="24"/>
          <w:szCs w:val="24"/>
          <w:lang w:val="fr-BE"/>
        </w:rPr>
        <w:t xml:space="preserve">           </w:t>
      </w:r>
    </w:p>
    <w:p w14:paraId="55B48A45" w14:textId="6EF9AD04" w:rsidR="001360CF" w:rsidRPr="00461568" w:rsidRDefault="001360CF" w:rsidP="004D1074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 xml:space="preserve">                </w:t>
      </w:r>
      <w:r w:rsidR="004D1074" w:rsidRPr="00461568">
        <w:rPr>
          <w:sz w:val="24"/>
          <w:szCs w:val="24"/>
          <w:lang w:val="fr-BE"/>
        </w:rPr>
        <w:t xml:space="preserve"> </w:t>
      </w:r>
    </w:p>
    <w:p w14:paraId="3DBC927F" w14:textId="04DA8923" w:rsidR="00446FE5" w:rsidRPr="00461568" w:rsidRDefault="00C77735" w:rsidP="0013717B">
      <w:pPr>
        <w:pStyle w:val="SingleTxtG"/>
        <w:ind w:left="0"/>
        <w:jc w:val="left"/>
        <w:rPr>
          <w:sz w:val="24"/>
          <w:szCs w:val="24"/>
          <w:lang w:val="fr-BE"/>
        </w:rPr>
      </w:pPr>
      <w:sdt>
        <w:sdtPr>
          <w:rPr>
            <w:sz w:val="24"/>
            <w:szCs w:val="24"/>
            <w:lang w:val="fr-BE"/>
          </w:rPr>
          <w:id w:val="-171018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17B" w:rsidRPr="00461568">
            <w:rPr>
              <w:rFonts w:ascii="MS Gothic" w:eastAsia="MS Gothic" w:hAnsi="MS Gothic" w:hint="eastAsia"/>
              <w:sz w:val="24"/>
              <w:szCs w:val="24"/>
              <w:lang w:val="fr-BE"/>
            </w:rPr>
            <w:t>☐</w:t>
          </w:r>
        </w:sdtContent>
      </w:sdt>
      <w:r w:rsidR="00461568">
        <w:rPr>
          <w:sz w:val="24"/>
          <w:szCs w:val="24"/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>donne mon consentement pour</w:t>
      </w:r>
      <w:r w:rsidR="0013717B" w:rsidRPr="00461568">
        <w:rPr>
          <w:sz w:val="24"/>
          <w:szCs w:val="24"/>
          <w:lang w:val="fr-BE"/>
        </w:rPr>
        <w:t xml:space="preserve"> </w:t>
      </w:r>
      <w:r w:rsidR="00461568">
        <w:rPr>
          <w:sz w:val="24"/>
          <w:szCs w:val="24"/>
          <w:lang w:val="fr-BE"/>
        </w:rPr>
        <w:t>que :</w:t>
      </w:r>
      <w:r w:rsidR="0013717B" w:rsidRPr="00461568">
        <w:rPr>
          <w:sz w:val="24"/>
          <w:szCs w:val="24"/>
          <w:lang w:val="fr-BE"/>
        </w:rPr>
        <w:t xml:space="preserve">   </w:t>
      </w:r>
      <w:r w:rsidR="00461568">
        <w:rPr>
          <w:sz w:val="24"/>
          <w:szCs w:val="24"/>
          <w:lang w:val="fr-BE"/>
        </w:rPr>
        <w:t xml:space="preserve"> OU  </w:t>
      </w:r>
      <w:r w:rsidR="0013717B" w:rsidRPr="00461568">
        <w:rPr>
          <w:sz w:val="24"/>
          <w:szCs w:val="24"/>
          <w:lang w:val="fr-BE"/>
        </w:rPr>
        <w:t xml:space="preserve">   </w:t>
      </w:r>
      <w:sdt>
        <w:sdtPr>
          <w:rPr>
            <w:sz w:val="24"/>
            <w:szCs w:val="24"/>
            <w:lang w:val="fr-BE"/>
          </w:rPr>
          <w:id w:val="-849871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17B" w:rsidRPr="00461568">
            <w:rPr>
              <w:rFonts w:ascii="MS Gothic" w:eastAsia="MS Gothic" w:hAnsi="MS Gothic" w:hint="eastAsia"/>
              <w:sz w:val="24"/>
              <w:szCs w:val="24"/>
              <w:lang w:val="fr-BE"/>
            </w:rPr>
            <w:t>☐</w:t>
          </w:r>
        </w:sdtContent>
      </w:sdt>
      <w:r w:rsidR="00BC5C79" w:rsidRPr="00461568">
        <w:rPr>
          <w:sz w:val="24"/>
          <w:szCs w:val="24"/>
          <w:lang w:val="fr-BE"/>
        </w:rPr>
        <w:t xml:space="preserve"> </w:t>
      </w:r>
      <w:r w:rsidR="00461568">
        <w:rPr>
          <w:sz w:val="24"/>
          <w:szCs w:val="24"/>
          <w:lang w:val="fr-BE"/>
        </w:rPr>
        <w:t>ai obtenu le consentement pour que:</w:t>
      </w:r>
    </w:p>
    <w:p w14:paraId="064CDB58" w14:textId="77777777" w:rsidR="00B66606" w:rsidRPr="00461568" w:rsidRDefault="00B66606" w:rsidP="004D1074">
      <w:pPr>
        <w:pStyle w:val="SingleTxtG"/>
        <w:rPr>
          <w:sz w:val="24"/>
          <w:szCs w:val="24"/>
          <w:lang w:val="fr-BE"/>
        </w:rPr>
      </w:pPr>
    </w:p>
    <w:p w14:paraId="4D878434" w14:textId="013D775B" w:rsidR="00B66606" w:rsidRPr="00461568" w:rsidRDefault="00887FF1" w:rsidP="004D1074">
      <w:pPr>
        <w:pStyle w:val="SingleTxtG"/>
        <w:ind w:left="0" w:firstLine="567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(a)</w:t>
      </w:r>
      <w:r w:rsidR="00B66606" w:rsidRPr="00461568">
        <w:rPr>
          <w:sz w:val="24"/>
          <w:szCs w:val="24"/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 xml:space="preserve">le nom de </w:t>
      </w:r>
      <w:r w:rsidR="004D1074" w:rsidRPr="00461568">
        <w:rPr>
          <w:lang w:val="fr-BE"/>
        </w:rPr>
        <w:t>[</w:t>
      </w:r>
      <w:r w:rsidR="00461568" w:rsidRPr="00461568">
        <w:rPr>
          <w:lang w:val="fr-BE"/>
        </w:rPr>
        <w:t>nom de la victime alléguée</w:t>
      </w:r>
      <w:r w:rsidR="004D1074" w:rsidRPr="00461568">
        <w:rPr>
          <w:lang w:val="fr-BE"/>
        </w:rPr>
        <w:t>]</w:t>
      </w:r>
      <w:r w:rsidR="00BC5C79" w:rsidRPr="00461568">
        <w:rPr>
          <w:lang w:val="fr-BE"/>
        </w:rPr>
        <w:t xml:space="preserve"> </w:t>
      </w:r>
      <w:r w:rsidR="00461568">
        <w:rPr>
          <w:sz w:val="24"/>
          <w:szCs w:val="24"/>
          <w:lang w:val="fr-BE"/>
        </w:rPr>
        <w:t xml:space="preserve">soit mentionné dans une lettre adressée au Gouvernement et </w:t>
      </w:r>
    </w:p>
    <w:p w14:paraId="62E7926F" w14:textId="77777777" w:rsidR="00B66606" w:rsidRPr="00461568" w:rsidRDefault="00B66606" w:rsidP="004D1074">
      <w:pPr>
        <w:pStyle w:val="SingleTxtG"/>
        <w:rPr>
          <w:sz w:val="24"/>
          <w:szCs w:val="24"/>
          <w:lang w:val="fr-BE"/>
        </w:rPr>
      </w:pPr>
    </w:p>
    <w:p w14:paraId="68E99A77" w14:textId="27948CF4" w:rsidR="00B66606" w:rsidRPr="00461568" w:rsidRDefault="00887FF1" w:rsidP="001360CF">
      <w:pPr>
        <w:pStyle w:val="SingleTxtG"/>
        <w:ind w:left="0" w:firstLine="567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(b)</w:t>
      </w:r>
      <w:r w:rsidR="00B66606" w:rsidRPr="00461568">
        <w:rPr>
          <w:sz w:val="24"/>
          <w:szCs w:val="24"/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 xml:space="preserve">le nom de </w:t>
      </w:r>
      <w:r w:rsidR="004D1074" w:rsidRPr="00461568">
        <w:rPr>
          <w:lang w:val="fr-BE"/>
        </w:rPr>
        <w:t>[</w:t>
      </w:r>
      <w:r w:rsidR="00461568" w:rsidRPr="00461568">
        <w:rPr>
          <w:lang w:val="fr-BE"/>
        </w:rPr>
        <w:t>nom de la victime alléguée</w:t>
      </w:r>
      <w:r w:rsidR="004D1074" w:rsidRPr="00461568">
        <w:rPr>
          <w:lang w:val="fr-BE"/>
        </w:rPr>
        <w:t>]</w:t>
      </w:r>
      <w:r w:rsidR="00B66606" w:rsidRPr="00461568">
        <w:rPr>
          <w:lang w:val="fr-BE"/>
        </w:rPr>
        <w:t xml:space="preserve"> </w:t>
      </w:r>
      <w:r w:rsidR="00461568" w:rsidRPr="00461568">
        <w:rPr>
          <w:sz w:val="24"/>
          <w:szCs w:val="24"/>
          <w:lang w:val="fr-BE"/>
        </w:rPr>
        <w:t>soit publié dans un avis offici</w:t>
      </w:r>
      <w:r w:rsidR="00461568">
        <w:rPr>
          <w:sz w:val="24"/>
          <w:szCs w:val="24"/>
          <w:lang w:val="fr-BE"/>
        </w:rPr>
        <w:t>e</w:t>
      </w:r>
      <w:r w:rsidR="00461568" w:rsidRPr="00461568">
        <w:rPr>
          <w:sz w:val="24"/>
          <w:szCs w:val="24"/>
          <w:lang w:val="fr-BE"/>
        </w:rPr>
        <w:t>l et public du Groupe de travail et soit mentionné dans un rapport public au Conseil des droits de l’Homme.</w:t>
      </w:r>
    </w:p>
    <w:p w14:paraId="64D7C7E1" w14:textId="77777777" w:rsidR="00B66606" w:rsidRPr="00461568" w:rsidRDefault="00B66606" w:rsidP="004D1074">
      <w:pPr>
        <w:pStyle w:val="SingleTxtG"/>
        <w:rPr>
          <w:sz w:val="24"/>
          <w:szCs w:val="24"/>
          <w:lang w:val="fr-BE"/>
        </w:rPr>
      </w:pPr>
    </w:p>
    <w:p w14:paraId="451BFE38" w14:textId="77777777" w:rsidR="00B66606" w:rsidRDefault="00B66606" w:rsidP="00887FF1">
      <w:pPr>
        <w:pStyle w:val="SingleTxtG"/>
        <w:rPr>
          <w:sz w:val="24"/>
          <w:szCs w:val="24"/>
          <w:lang w:val="fr-BE"/>
        </w:rPr>
      </w:pPr>
    </w:p>
    <w:p w14:paraId="35AC9FE5" w14:textId="77777777" w:rsidR="000B332B" w:rsidRDefault="000B332B" w:rsidP="00887FF1">
      <w:pPr>
        <w:pStyle w:val="SingleTxtG"/>
        <w:rPr>
          <w:sz w:val="24"/>
          <w:szCs w:val="24"/>
          <w:lang w:val="fr-BE"/>
        </w:rPr>
      </w:pPr>
    </w:p>
    <w:p w14:paraId="3A7ED574" w14:textId="77777777" w:rsidR="000B332B" w:rsidRPr="00461568" w:rsidRDefault="000B332B" w:rsidP="00887FF1">
      <w:pPr>
        <w:pStyle w:val="SingleTxtG"/>
        <w:rPr>
          <w:sz w:val="24"/>
          <w:szCs w:val="24"/>
          <w:lang w:val="fr-BE"/>
        </w:rPr>
      </w:pPr>
    </w:p>
    <w:p w14:paraId="5DF4915E" w14:textId="77777777" w:rsidR="00B66606" w:rsidRPr="00461568" w:rsidRDefault="00B66606" w:rsidP="00887FF1">
      <w:pPr>
        <w:pStyle w:val="SingleTxtG"/>
        <w:rPr>
          <w:sz w:val="24"/>
          <w:szCs w:val="24"/>
          <w:lang w:val="fr-BE"/>
        </w:rPr>
      </w:pPr>
    </w:p>
    <w:p w14:paraId="0A79B9FD" w14:textId="77777777" w:rsidR="00B66606" w:rsidRPr="00461568" w:rsidRDefault="00B66606" w:rsidP="00B104BE">
      <w:pPr>
        <w:pStyle w:val="SingleTxtG"/>
        <w:ind w:left="0"/>
        <w:rPr>
          <w:sz w:val="24"/>
          <w:szCs w:val="24"/>
          <w:lang w:val="fr-BE"/>
        </w:rPr>
      </w:pPr>
      <w:r w:rsidRPr="00461568">
        <w:rPr>
          <w:sz w:val="24"/>
          <w:szCs w:val="24"/>
          <w:lang w:val="fr-BE"/>
        </w:rPr>
        <w:t>Date:_____________________</w:t>
      </w:r>
      <w:r w:rsidRPr="00461568">
        <w:rPr>
          <w:sz w:val="24"/>
          <w:szCs w:val="24"/>
          <w:lang w:val="fr-BE"/>
        </w:rPr>
        <w:tab/>
        <w:t>Signature:_______________________</w:t>
      </w:r>
    </w:p>
    <w:p w14:paraId="7AE0D588" w14:textId="77777777" w:rsidR="00B66606" w:rsidRPr="00461568" w:rsidRDefault="00B66606" w:rsidP="00887FF1">
      <w:pPr>
        <w:pStyle w:val="SingleTxtG"/>
        <w:rPr>
          <w:sz w:val="24"/>
          <w:szCs w:val="24"/>
          <w:lang w:val="fr-BE"/>
        </w:rPr>
      </w:pPr>
    </w:p>
    <w:p w14:paraId="1E6CAC35" w14:textId="77777777" w:rsidR="00B66606" w:rsidRPr="00461568" w:rsidRDefault="00B66606" w:rsidP="00887FF1">
      <w:pPr>
        <w:pStyle w:val="SingleTxtG"/>
        <w:rPr>
          <w:sz w:val="24"/>
          <w:szCs w:val="24"/>
          <w:lang w:val="fr-BE"/>
        </w:rPr>
      </w:pPr>
    </w:p>
    <w:p w14:paraId="1165EF65" w14:textId="77777777" w:rsidR="000B332B" w:rsidRDefault="000B332B" w:rsidP="000B332B">
      <w:pPr>
        <w:pStyle w:val="SingleTxtG"/>
        <w:numPr>
          <w:ilvl w:val="3"/>
          <w:numId w:val="19"/>
        </w:numPr>
        <w:ind w:left="426"/>
        <w:rPr>
          <w:sz w:val="24"/>
          <w:szCs w:val="24"/>
          <w:lang w:val="fr-BE"/>
        </w:rPr>
      </w:pPr>
      <w:r w:rsidRPr="000B332B">
        <w:rPr>
          <w:sz w:val="24"/>
          <w:szCs w:val="24"/>
          <w:lang w:val="fr-BE"/>
        </w:rPr>
        <w:t xml:space="preserve">Si un cas est soumis au </w:t>
      </w:r>
      <w:r>
        <w:rPr>
          <w:sz w:val="24"/>
          <w:szCs w:val="24"/>
          <w:lang w:val="fr-BE"/>
        </w:rPr>
        <w:t>G</w:t>
      </w:r>
      <w:r w:rsidRPr="000B332B">
        <w:rPr>
          <w:sz w:val="24"/>
          <w:szCs w:val="24"/>
          <w:lang w:val="fr-BE"/>
        </w:rPr>
        <w:t>roupe de travail par une personne autre que la victime ou sa famille, cette personne ou organisation doit indiquer qu'elle est autorisée par la victime ou sa famille à agir en son nom.</w:t>
      </w:r>
    </w:p>
    <w:p w14:paraId="5B93CCB4" w14:textId="704F84F5" w:rsidR="000B332B" w:rsidRPr="000B332B" w:rsidRDefault="000B332B" w:rsidP="000B332B">
      <w:pPr>
        <w:pStyle w:val="SingleTxtG"/>
        <w:numPr>
          <w:ilvl w:val="3"/>
          <w:numId w:val="19"/>
        </w:numPr>
        <w:ind w:left="426"/>
        <w:rPr>
          <w:sz w:val="24"/>
          <w:szCs w:val="24"/>
          <w:lang w:val="fr-BE"/>
        </w:rPr>
      </w:pPr>
      <w:r w:rsidRPr="000B332B">
        <w:rPr>
          <w:sz w:val="24"/>
          <w:szCs w:val="24"/>
          <w:lang w:val="fr-BE"/>
        </w:rPr>
        <w:t xml:space="preserve">Tous les détails concernant la ou les personnes qui </w:t>
      </w:r>
      <w:r>
        <w:rPr>
          <w:sz w:val="24"/>
          <w:szCs w:val="24"/>
          <w:lang w:val="fr-BE"/>
        </w:rPr>
        <w:t>soumettent les informations au G</w:t>
      </w:r>
      <w:r w:rsidRPr="000B332B">
        <w:rPr>
          <w:sz w:val="24"/>
          <w:szCs w:val="24"/>
          <w:lang w:val="fr-BE"/>
        </w:rPr>
        <w:t>roupe de travail, ainsi que toute autorisation fournie par la victime ou sa famille, resteront confidentiels.</w:t>
      </w:r>
    </w:p>
    <w:p w14:paraId="50210110" w14:textId="77777777" w:rsidR="000B332B" w:rsidRPr="000B332B" w:rsidRDefault="000B332B" w:rsidP="000B332B">
      <w:pPr>
        <w:pStyle w:val="SingleTxtG"/>
        <w:rPr>
          <w:sz w:val="24"/>
          <w:szCs w:val="24"/>
          <w:lang w:val="fr-BE"/>
        </w:rPr>
      </w:pPr>
    </w:p>
    <w:p w14:paraId="2E2F128D" w14:textId="77777777" w:rsidR="00461568" w:rsidRPr="00461568" w:rsidRDefault="00461568" w:rsidP="00461568">
      <w:pPr>
        <w:pStyle w:val="SingleTxtG"/>
        <w:rPr>
          <w:sz w:val="24"/>
          <w:szCs w:val="24"/>
          <w:lang w:val="fr-BE"/>
        </w:rPr>
      </w:pPr>
    </w:p>
    <w:p w14:paraId="5EE785BC" w14:textId="77777777" w:rsidR="00461568" w:rsidRPr="00461568" w:rsidRDefault="00461568" w:rsidP="00461568">
      <w:pPr>
        <w:pStyle w:val="SingleTxtG"/>
        <w:rPr>
          <w:sz w:val="24"/>
          <w:szCs w:val="24"/>
          <w:lang w:val="fr-BE"/>
        </w:rPr>
      </w:pPr>
    </w:p>
    <w:p w14:paraId="154B0FD0" w14:textId="2E18931C" w:rsidR="00461568" w:rsidRPr="00461568" w:rsidRDefault="00461568" w:rsidP="00461568">
      <w:pPr>
        <w:pStyle w:val="SingleTxtG"/>
        <w:rPr>
          <w:sz w:val="24"/>
          <w:szCs w:val="24"/>
          <w:lang w:val="fr-BE"/>
        </w:rPr>
      </w:pPr>
    </w:p>
    <w:sectPr w:rsidR="00461568" w:rsidRPr="00461568" w:rsidSect="00382A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 w:code="9"/>
      <w:pgMar w:top="1418" w:right="1134" w:bottom="1134" w:left="1134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E0B721" w14:textId="77777777" w:rsidR="005770BD" w:rsidRDefault="005770BD" w:rsidP="00F95C08"/>
  </w:endnote>
  <w:endnote w:type="continuationSeparator" w:id="0">
    <w:p w14:paraId="7735A351" w14:textId="77777777" w:rsidR="005770BD" w:rsidRPr="00AC3823" w:rsidRDefault="005770BD" w:rsidP="00AC3823">
      <w:pPr>
        <w:pStyle w:val="Footer"/>
      </w:pPr>
    </w:p>
  </w:endnote>
  <w:endnote w:type="continuationNotice" w:id="1">
    <w:p w14:paraId="7F7F1220" w14:textId="77777777" w:rsidR="005770BD" w:rsidRDefault="005770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BBE73" w14:textId="77777777" w:rsidR="00C77735" w:rsidRDefault="00C777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D4AE9" w14:textId="77777777" w:rsidR="00C77735" w:rsidRDefault="00C777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B4624" w14:textId="77777777" w:rsidR="00C77735" w:rsidRDefault="00C77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7B2F1" w14:textId="77777777" w:rsidR="005770BD" w:rsidRPr="00AC3823" w:rsidRDefault="005770BD" w:rsidP="00AC3823">
      <w:pPr>
        <w:pStyle w:val="Footer"/>
        <w:tabs>
          <w:tab w:val="right" w:pos="2155"/>
        </w:tabs>
        <w:spacing w:after="80" w:line="240" w:lineRule="atLeast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37CE0EE1" w14:textId="77777777" w:rsidR="005770BD" w:rsidRPr="00AC3823" w:rsidRDefault="005770BD" w:rsidP="00AC3823">
      <w:pPr>
        <w:pStyle w:val="Footer"/>
        <w:tabs>
          <w:tab w:val="right" w:pos="2155"/>
        </w:tabs>
        <w:spacing w:after="80" w:line="240" w:lineRule="atLeast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8E91C78" w14:textId="77777777" w:rsidR="005770BD" w:rsidRPr="00AC3823" w:rsidRDefault="005770BD">
      <w:pPr>
        <w:rPr>
          <w:sz w:val="2"/>
          <w:szCs w:val="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6C3D6" w14:textId="77777777" w:rsidR="00C77735" w:rsidRDefault="00C77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C6E23" w14:textId="77777777" w:rsidR="00C77735" w:rsidRDefault="00C777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F5878" w14:textId="77777777" w:rsidR="00C77735" w:rsidRDefault="00C77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34E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084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5003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4CBC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A62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9AED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9AA6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1AE6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5C6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0402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6E634B2"/>
    <w:multiLevelType w:val="hybridMultilevel"/>
    <w:tmpl w:val="F95E4774"/>
    <w:lvl w:ilvl="0" w:tplc="A3FECCE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516D7"/>
    <w:multiLevelType w:val="hybridMultilevel"/>
    <w:tmpl w:val="31BC6F2C"/>
    <w:lvl w:ilvl="0" w:tplc="CF58DC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4B01E0"/>
    <w:multiLevelType w:val="hybridMultilevel"/>
    <w:tmpl w:val="3F68F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F4EB2"/>
    <w:multiLevelType w:val="hybridMultilevel"/>
    <w:tmpl w:val="3F2CCC0E"/>
    <w:lvl w:ilvl="0" w:tplc="78607ACC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5" w15:restartNumberingAfterBreak="0">
    <w:nsid w:val="63C95284"/>
    <w:multiLevelType w:val="hybridMultilevel"/>
    <w:tmpl w:val="B4A01022"/>
    <w:lvl w:ilvl="0" w:tplc="A7C84148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6FAEC2A8">
      <w:start w:val="1"/>
      <w:numFmt w:val="decimal"/>
      <w:lvlText w:val="%3."/>
      <w:lvlJc w:val="lef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AD07B2"/>
    <w:multiLevelType w:val="hybridMultilevel"/>
    <w:tmpl w:val="D7D47906"/>
    <w:lvl w:ilvl="0" w:tplc="3B64B33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17" w15:restartNumberingAfterBreak="0">
    <w:nsid w:val="6F8816ED"/>
    <w:multiLevelType w:val="hybridMultilevel"/>
    <w:tmpl w:val="6FAEF0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10"/>
  </w:num>
  <w:num w:numId="16">
    <w:abstractNumId w:val="12"/>
  </w:num>
  <w:num w:numId="17">
    <w:abstractNumId w:val="11"/>
  </w:num>
  <w:num w:numId="18">
    <w:abstractNumId w:val="1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567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zMTGwMDQ3MTRX0lEKTi0uzszPAykwrAUAxXuq8iwAAAA="/>
  </w:docVars>
  <w:rsids>
    <w:rsidRoot w:val="00B66606"/>
    <w:rsid w:val="00017F94"/>
    <w:rsid w:val="00023842"/>
    <w:rsid w:val="000334F9"/>
    <w:rsid w:val="0007796D"/>
    <w:rsid w:val="000B332B"/>
    <w:rsid w:val="000B7790"/>
    <w:rsid w:val="000C32C1"/>
    <w:rsid w:val="000C390E"/>
    <w:rsid w:val="00111F2F"/>
    <w:rsid w:val="001360CF"/>
    <w:rsid w:val="0013717B"/>
    <w:rsid w:val="0014365E"/>
    <w:rsid w:val="0014660A"/>
    <w:rsid w:val="00150DB2"/>
    <w:rsid w:val="00176178"/>
    <w:rsid w:val="001F4E3E"/>
    <w:rsid w:val="001F525A"/>
    <w:rsid w:val="00223272"/>
    <w:rsid w:val="0024779E"/>
    <w:rsid w:val="00291F1D"/>
    <w:rsid w:val="0029407C"/>
    <w:rsid w:val="002A5100"/>
    <w:rsid w:val="00350987"/>
    <w:rsid w:val="00353ED5"/>
    <w:rsid w:val="0037620A"/>
    <w:rsid w:val="00382A1F"/>
    <w:rsid w:val="00390178"/>
    <w:rsid w:val="003D1AD0"/>
    <w:rsid w:val="00446FE5"/>
    <w:rsid w:val="00452396"/>
    <w:rsid w:val="00461568"/>
    <w:rsid w:val="004D1074"/>
    <w:rsid w:val="004D1CEB"/>
    <w:rsid w:val="005505B7"/>
    <w:rsid w:val="005706C8"/>
    <w:rsid w:val="00573BE5"/>
    <w:rsid w:val="005770BD"/>
    <w:rsid w:val="00586ED3"/>
    <w:rsid w:val="00596AA9"/>
    <w:rsid w:val="006122C4"/>
    <w:rsid w:val="006277DB"/>
    <w:rsid w:val="00690D43"/>
    <w:rsid w:val="006D23D2"/>
    <w:rsid w:val="006E2C9B"/>
    <w:rsid w:val="0071601D"/>
    <w:rsid w:val="0076624F"/>
    <w:rsid w:val="00766CEC"/>
    <w:rsid w:val="00770252"/>
    <w:rsid w:val="007A62E6"/>
    <w:rsid w:val="0080684C"/>
    <w:rsid w:val="00815502"/>
    <w:rsid w:val="00845D2D"/>
    <w:rsid w:val="00871C75"/>
    <w:rsid w:val="008776DC"/>
    <w:rsid w:val="00887FF1"/>
    <w:rsid w:val="008F2A1D"/>
    <w:rsid w:val="00957790"/>
    <w:rsid w:val="00965164"/>
    <w:rsid w:val="009705C8"/>
    <w:rsid w:val="00A12AB5"/>
    <w:rsid w:val="00AB1F47"/>
    <w:rsid w:val="00AC3823"/>
    <w:rsid w:val="00AE323C"/>
    <w:rsid w:val="00AE7D9F"/>
    <w:rsid w:val="00B00181"/>
    <w:rsid w:val="00B104BE"/>
    <w:rsid w:val="00B43C66"/>
    <w:rsid w:val="00B55090"/>
    <w:rsid w:val="00B66606"/>
    <w:rsid w:val="00B765F7"/>
    <w:rsid w:val="00BA0CA9"/>
    <w:rsid w:val="00BB3E59"/>
    <w:rsid w:val="00BC5C79"/>
    <w:rsid w:val="00BE1F4C"/>
    <w:rsid w:val="00BE4745"/>
    <w:rsid w:val="00BF3C2C"/>
    <w:rsid w:val="00C02897"/>
    <w:rsid w:val="00C77735"/>
    <w:rsid w:val="00CF3AE1"/>
    <w:rsid w:val="00D3439C"/>
    <w:rsid w:val="00D40AEB"/>
    <w:rsid w:val="00DA22F4"/>
    <w:rsid w:val="00DB1831"/>
    <w:rsid w:val="00DD3BFD"/>
    <w:rsid w:val="00DF6678"/>
    <w:rsid w:val="00E22CF2"/>
    <w:rsid w:val="00E33F14"/>
    <w:rsid w:val="00E44A12"/>
    <w:rsid w:val="00E52D9F"/>
    <w:rsid w:val="00F12269"/>
    <w:rsid w:val="00F164B0"/>
    <w:rsid w:val="00F660DF"/>
    <w:rsid w:val="00F80094"/>
    <w:rsid w:val="00F9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E6CBD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fr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D2D"/>
  </w:style>
  <w:style w:type="paragraph" w:styleId="Heading1">
    <w:name w:val="heading 1"/>
    <w:aliases w:val="Table_G"/>
    <w:basedOn w:val="SingleTxtG"/>
    <w:next w:val="SingleTxtG"/>
    <w:link w:val="Heading1Char"/>
    <w:qFormat/>
    <w:rsid w:val="0080684C"/>
    <w:pPr>
      <w:keepNext/>
      <w:keepLines/>
      <w:spacing w:after="0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qFormat/>
    <w:rsid w:val="00023842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qFormat/>
    <w:rsid w:val="00023842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qFormat/>
    <w:rsid w:val="00023842"/>
    <w:pPr>
      <w:outlineLvl w:val="3"/>
    </w:pPr>
  </w:style>
  <w:style w:type="paragraph" w:styleId="Heading5">
    <w:name w:val="heading 5"/>
    <w:basedOn w:val="Normal"/>
    <w:next w:val="Normal"/>
    <w:link w:val="Heading5Char"/>
    <w:semiHidden/>
    <w:qFormat/>
    <w:rsid w:val="00023842"/>
    <w:pPr>
      <w:outlineLvl w:val="4"/>
    </w:pPr>
  </w:style>
  <w:style w:type="paragraph" w:styleId="Heading6">
    <w:name w:val="heading 6"/>
    <w:basedOn w:val="Normal"/>
    <w:next w:val="Normal"/>
    <w:link w:val="Heading6Char"/>
    <w:semiHidden/>
    <w:qFormat/>
    <w:rsid w:val="00023842"/>
    <w:pPr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023842"/>
    <w:pPr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023842"/>
    <w:pPr>
      <w:outlineLvl w:val="7"/>
    </w:pPr>
  </w:style>
  <w:style w:type="paragraph" w:styleId="Heading9">
    <w:name w:val="heading 9"/>
    <w:basedOn w:val="Normal"/>
    <w:next w:val="Normal"/>
    <w:link w:val="Heading9Char"/>
    <w:semiHidden/>
    <w:qFormat/>
    <w:rsid w:val="0002384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AE7D9F"/>
    <w:pPr>
      <w:pBdr>
        <w:bottom w:val="single" w:sz="4" w:space="4" w:color="auto"/>
      </w:pBdr>
    </w:pPr>
    <w:rPr>
      <w:rFonts w:eastAsia="Times New Roman"/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80684C"/>
    <w:rPr>
      <w:rFonts w:ascii="Times New Roman" w:eastAsia="Times New Roman" w:hAnsi="Times New Roman" w:cs="Times New Roman"/>
      <w:b/>
      <w:sz w:val="18"/>
      <w:szCs w:val="20"/>
      <w:lang w:val="en-GB"/>
    </w:rPr>
  </w:style>
  <w:style w:type="paragraph" w:styleId="Footer">
    <w:name w:val="footer"/>
    <w:aliases w:val="3_G"/>
    <w:basedOn w:val="Normal"/>
    <w:next w:val="Normal"/>
    <w:link w:val="FooterChar"/>
    <w:qFormat/>
    <w:rsid w:val="0080684C"/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80684C"/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80684C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80684C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871C75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qFormat/>
    <w:rsid w:val="0080684C"/>
    <w:pPr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80684C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80684C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80684C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871C75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80684C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80684C"/>
    <w:pPr>
      <w:numPr>
        <w:numId w:val="2"/>
      </w:numPr>
      <w:spacing w:after="120"/>
      <w:ind w:right="1134"/>
      <w:jc w:val="both"/>
    </w:pPr>
  </w:style>
  <w:style w:type="character" w:styleId="FootnoteReference">
    <w:name w:val="footnote reference"/>
    <w:aliases w:val="4_G"/>
    <w:basedOn w:val="DefaultParagraphFont"/>
    <w:qFormat/>
    <w:rsid w:val="00023842"/>
    <w:rPr>
      <w:rFonts w:ascii="Times New Roman" w:hAnsi="Times New Roman"/>
      <w:sz w:val="18"/>
      <w:vertAlign w:val="superscript"/>
      <w:lang w:val="fr-CH"/>
    </w:rPr>
  </w:style>
  <w:style w:type="character" w:styleId="EndnoteReference">
    <w:name w:val="endnote reference"/>
    <w:aliases w:val="1_G"/>
    <w:basedOn w:val="FootnoteReference"/>
    <w:qFormat/>
    <w:rsid w:val="00023842"/>
    <w:rPr>
      <w:rFonts w:ascii="Times New Roman" w:hAnsi="Times New Roman"/>
      <w:sz w:val="18"/>
      <w:vertAlign w:val="superscript"/>
      <w:lang w:val="fr-CH"/>
    </w:rPr>
  </w:style>
  <w:style w:type="table" w:styleId="TableGrid">
    <w:name w:val="Table Grid"/>
    <w:basedOn w:val="TableNormal"/>
    <w:rsid w:val="00382A1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semiHidden/>
    <w:rsid w:val="00957790"/>
    <w:rPr>
      <w:color w:val="0000FF"/>
      <w:u w:val="none"/>
    </w:rPr>
  </w:style>
  <w:style w:type="character" w:styleId="FollowedHyperlink">
    <w:name w:val="FollowedHyperlink"/>
    <w:basedOn w:val="DefaultParagraphFont"/>
    <w:semiHidden/>
    <w:rsid w:val="00957790"/>
    <w:rPr>
      <w:color w:val="0000FF"/>
      <w:u w:val="none"/>
    </w:rPr>
  </w:style>
  <w:style w:type="paragraph" w:styleId="FootnoteText">
    <w:name w:val="footnote text"/>
    <w:aliases w:val="5_G"/>
    <w:basedOn w:val="Normal"/>
    <w:link w:val="FootnoteTextChar"/>
    <w:qFormat/>
    <w:rsid w:val="0080684C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80684C"/>
  </w:style>
  <w:style w:type="character" w:customStyle="1" w:styleId="EndnoteTextChar">
    <w:name w:val="Endnote Text Char"/>
    <w:aliases w:val="2_G Char"/>
    <w:basedOn w:val="DefaultParagraphFont"/>
    <w:link w:val="EndnoteText"/>
    <w:rsid w:val="0080684C"/>
    <w:rPr>
      <w:rFonts w:ascii="Times New Roman" w:eastAsia="Times New Roman" w:hAnsi="Times New Roman" w:cs="Times New Roman"/>
      <w:sz w:val="18"/>
      <w:szCs w:val="20"/>
      <w:lang w:eastAsia="en-US"/>
    </w:rPr>
  </w:style>
  <w:style w:type="character" w:styleId="PageNumber">
    <w:name w:val="page number"/>
    <w:aliases w:val="7_G"/>
    <w:basedOn w:val="DefaultParagraphFont"/>
    <w:qFormat/>
    <w:rsid w:val="00023842"/>
    <w:rPr>
      <w:rFonts w:ascii="Times New Roman" w:hAnsi="Times New Roman"/>
      <w:b/>
      <w:sz w:val="18"/>
      <w:lang w:val="fr-CH"/>
    </w:rPr>
  </w:style>
  <w:style w:type="character" w:customStyle="1" w:styleId="Heading1Char">
    <w:name w:val="Heading 1 Char"/>
    <w:aliases w:val="Table_G Char"/>
    <w:basedOn w:val="DefaultParagraphFont"/>
    <w:link w:val="Heading1"/>
    <w:rsid w:val="0080684C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02384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ParNoG">
    <w:name w:val="_ParNo_G"/>
    <w:basedOn w:val="SingleTxtG"/>
    <w:qFormat/>
    <w:rsid w:val="005706C8"/>
    <w:pPr>
      <w:numPr>
        <w:numId w:val="15"/>
      </w:numPr>
      <w:tabs>
        <w:tab w:val="clear" w:pos="1701"/>
      </w:tabs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B666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7F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F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E33499E-7B14-4F1F-873F-64EA033EEF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D9FCB5-4AC5-4E01-911D-1168B3AA6B0B}"/>
</file>

<file path=customXml/itemProps3.xml><?xml version="1.0" encoding="utf-8"?>
<ds:datastoreItem xmlns:ds="http://schemas.openxmlformats.org/officeDocument/2006/customXml" ds:itemID="{21AB3E81-9774-4158-BC90-C4000FD40369}"/>
</file>

<file path=customXml/itemProps4.xml><?xml version="1.0" encoding="utf-8"?>
<ds:datastoreItem xmlns:ds="http://schemas.openxmlformats.org/officeDocument/2006/customXml" ds:itemID="{1FA46C84-520A-42EA-9A50-4064FFD84EA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796</Characters>
  <Application>Microsoft Office Word</Application>
  <DocSecurity>0</DocSecurity>
  <Lines>3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9T13:44:00Z</dcterms:created>
  <dcterms:modified xsi:type="dcterms:W3CDTF">2020-10-1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